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71385" w:rsidRDefault="00571385" w:rsidP="00494356">
      <w:pPr>
        <w:widowControl/>
        <w:tabs>
          <w:tab w:val="left" w:pos="1590"/>
        </w:tabs>
        <w:adjustRightInd w:val="0"/>
        <w:snapToGrid w:val="0"/>
        <w:jc w:val="center"/>
        <w:rPr>
          <w:rFonts w:ascii="Calibri" w:eastAsia="SimSun" w:hAnsi="Calibri" w:cs="新細明體"/>
          <w:b/>
          <w:kern w:val="0"/>
          <w:sz w:val="28"/>
          <w:szCs w:val="28"/>
          <w:lang w:eastAsia="zh-CN"/>
        </w:rPr>
      </w:pPr>
      <w:r>
        <w:rPr>
          <w:rFonts w:ascii="Calibri" w:eastAsia="SimSun" w:hAnsi="Calibri" w:cs="新細明體" w:hint="eastAsia"/>
          <w:b/>
          <w:noProof/>
          <w:kern w:val="0"/>
          <w:sz w:val="28"/>
          <w:szCs w:val="28"/>
        </w:rPr>
        <w:drawing>
          <wp:inline distT="0" distB="0" distL="0" distR="0" wp14:anchorId="0298E96D" wp14:editId="3F3FBEB5">
            <wp:extent cx="3362414" cy="771276"/>
            <wp:effectExtent l="0" t="0" r="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.p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5844" cy="7835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71385" w:rsidRDefault="00571385" w:rsidP="006A0AE9">
      <w:pPr>
        <w:widowControl/>
        <w:tabs>
          <w:tab w:val="left" w:pos="1590"/>
        </w:tabs>
        <w:adjustRightInd w:val="0"/>
        <w:snapToGrid w:val="0"/>
        <w:jc w:val="center"/>
        <w:rPr>
          <w:rFonts w:ascii="Calibri" w:eastAsia="SimSun" w:hAnsi="Calibri" w:cs="新細明體"/>
          <w:b/>
          <w:kern w:val="0"/>
          <w:sz w:val="28"/>
          <w:szCs w:val="28"/>
          <w:lang w:eastAsia="zh-CN"/>
        </w:rPr>
      </w:pPr>
    </w:p>
    <w:p w:rsidR="006A0AE9" w:rsidRPr="00494356" w:rsidRDefault="00494356" w:rsidP="006A0AE9">
      <w:pPr>
        <w:widowControl/>
        <w:tabs>
          <w:tab w:val="left" w:pos="1590"/>
        </w:tabs>
        <w:adjustRightInd w:val="0"/>
        <w:snapToGrid w:val="0"/>
        <w:jc w:val="center"/>
        <w:rPr>
          <w:rFonts w:ascii="Sitka Subheading" w:eastAsia="標楷體" w:hAnsi="Sitka Subheading" w:cs="新細明體"/>
          <w:b/>
          <w:kern w:val="0"/>
        </w:rPr>
      </w:pPr>
      <w:r w:rsidRPr="00494356">
        <w:rPr>
          <w:rFonts w:ascii="Sitka Subheading" w:eastAsia="SimSun" w:hAnsi="Sitka Subheading" w:cs="新細明體"/>
          <w:b/>
          <w:kern w:val="0"/>
          <w:lang w:eastAsia="zh-CN"/>
        </w:rPr>
        <w:t>VISITING SCHOLARS (GRADUATE STUDENT) APPLICATION FROM</w:t>
      </w:r>
      <w:r w:rsidR="006A0AE9" w:rsidRPr="00494356">
        <w:rPr>
          <w:rFonts w:ascii="Sitka Subheading" w:eastAsia="標楷體" w:hAnsi="Sitka Subheading" w:cs="新細明體"/>
          <w:b/>
          <w:kern w:val="0"/>
        </w:rPr>
        <w:t xml:space="preserve"> </w:t>
      </w:r>
    </w:p>
    <w:p w:rsidR="006A0AE9" w:rsidRPr="00571385" w:rsidRDefault="006A0AE9" w:rsidP="006A0AE9">
      <w:pPr>
        <w:widowControl/>
        <w:tabs>
          <w:tab w:val="left" w:pos="2085"/>
          <w:tab w:val="center" w:pos="5102"/>
        </w:tabs>
        <w:adjustRightInd w:val="0"/>
        <w:snapToGrid w:val="0"/>
        <w:rPr>
          <w:rFonts w:ascii="Calibri" w:eastAsia="標楷體" w:hAnsi="Calibri" w:cs="新細明體"/>
          <w:b/>
          <w:kern w:val="0"/>
        </w:rPr>
      </w:pPr>
      <w:r w:rsidRPr="00571385">
        <w:rPr>
          <w:rFonts w:ascii="Calibri" w:eastAsia="標楷體" w:hAnsi="Calibri" w:cs="新細明體"/>
          <w:kern w:val="0"/>
        </w:rPr>
        <w:tab/>
      </w:r>
      <w:r w:rsidRPr="00571385">
        <w:rPr>
          <w:rFonts w:ascii="Calibri" w:eastAsia="標楷體" w:hAnsi="Calibri" w:cs="新細明體"/>
          <w:kern w:val="0"/>
        </w:rPr>
        <w:tab/>
        <w:t xml:space="preserve"> </w:t>
      </w:r>
      <w:r w:rsidRPr="00571385">
        <w:rPr>
          <w:rFonts w:ascii="Calibri" w:eastAsia="標楷體" w:hAnsi="Calibri" w:cs="新細明體"/>
          <w:b/>
          <w:kern w:val="0"/>
        </w:rPr>
        <w:t>法鼓文理學院訪問學人（學員）申請表</w:t>
      </w:r>
    </w:p>
    <w:p w:rsidR="006A0AE9" w:rsidRPr="00571385" w:rsidRDefault="006A0AE9" w:rsidP="006A0AE9">
      <w:pPr>
        <w:widowControl/>
        <w:spacing w:line="240" w:lineRule="exact"/>
        <w:ind w:leftChars="-50" w:hangingChars="60" w:hanging="120"/>
        <w:jc w:val="right"/>
        <w:outlineLvl w:val="6"/>
        <w:rPr>
          <w:rFonts w:ascii="Calibri" w:eastAsia="標楷體" w:hAnsi="Calibri" w:cs="新細明體"/>
          <w:kern w:val="0"/>
          <w:sz w:val="20"/>
        </w:rPr>
      </w:pPr>
    </w:p>
    <w:p w:rsidR="006A0AE9" w:rsidRPr="00571385" w:rsidRDefault="006A0AE9" w:rsidP="006A0AE9">
      <w:pPr>
        <w:widowControl/>
        <w:spacing w:line="240" w:lineRule="exact"/>
        <w:ind w:left="5761" w:firstLine="482"/>
        <w:jc w:val="right"/>
        <w:outlineLvl w:val="6"/>
        <w:rPr>
          <w:rFonts w:ascii="Calibri" w:eastAsia="標楷體" w:hAnsi="Calibri" w:cs="新細明體"/>
          <w:kern w:val="0"/>
          <w:sz w:val="20"/>
        </w:rPr>
      </w:pPr>
    </w:p>
    <w:tbl>
      <w:tblPr>
        <w:tblW w:w="0" w:type="auto"/>
        <w:tblInd w:w="17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260"/>
        <w:gridCol w:w="2127"/>
        <w:gridCol w:w="2247"/>
        <w:gridCol w:w="1793"/>
      </w:tblGrid>
      <w:tr w:rsidR="009C3E8C" w:rsidRPr="00571385" w:rsidTr="009C3E8C">
        <w:trPr>
          <w:cantSplit/>
          <w:trHeight w:val="1164"/>
        </w:trPr>
        <w:tc>
          <w:tcPr>
            <w:tcW w:w="3260" w:type="dxa"/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C3E8C" w:rsidRPr="009C3E8C" w:rsidRDefault="009C3E8C" w:rsidP="009C3E8C">
            <w:pPr>
              <w:widowControl/>
              <w:spacing w:before="100" w:beforeAutospacing="1" w:after="100" w:afterAutospacing="1"/>
              <w:ind w:left="360" w:hanging="360"/>
              <w:rPr>
                <w:rFonts w:ascii="Calibri" w:eastAsia="SimSun" w:hAnsi="Calibri" w:cs="新細明體" w:hint="eastAsia"/>
                <w:b/>
                <w:kern w:val="0"/>
              </w:rPr>
            </w:pPr>
            <w:r w:rsidRPr="00571385">
              <w:rPr>
                <w:rFonts w:ascii="Calibri" w:eastAsia="標楷體" w:hAnsi="Calibri" w:cs="新細明體"/>
                <w:kern w:val="0"/>
              </w:rPr>
              <w:t> </w:t>
            </w:r>
            <w:r w:rsidRPr="00571385">
              <w:rPr>
                <w:rFonts w:ascii="Calibri" w:eastAsia="標楷體" w:hAnsi="Calibri" w:cs="新細明體"/>
                <w:b/>
                <w:kern w:val="0"/>
              </w:rPr>
              <w:t>1. Name</w:t>
            </w:r>
            <w:r>
              <w:rPr>
                <w:rFonts w:ascii="Calibri" w:eastAsia="標楷體" w:hAnsi="Calibri" w:cs="新細明體"/>
                <w:b/>
                <w:kern w:val="0"/>
                <w:lang w:eastAsia="zh-CN"/>
              </w:rPr>
              <w:t>姓名</w:t>
            </w:r>
            <w:r>
              <w:rPr>
                <w:rFonts w:ascii="Calibri" w:eastAsia="標楷體" w:hAnsi="Calibri" w:cs="新細明體" w:hint="eastAsia"/>
                <w:b/>
                <w:kern w:val="0"/>
              </w:rPr>
              <w:t>:</w:t>
            </w:r>
          </w:p>
        </w:tc>
        <w:tc>
          <w:tcPr>
            <w:tcW w:w="4374" w:type="dxa"/>
            <w:gridSpan w:val="2"/>
            <w:tcBorders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C3E8C" w:rsidRPr="00571385" w:rsidRDefault="009C3E8C" w:rsidP="000F2FF7">
            <w:pPr>
              <w:widowControl/>
              <w:spacing w:before="100" w:beforeAutospacing="1" w:after="100" w:afterAutospacing="1"/>
              <w:rPr>
                <w:rFonts w:ascii="Calibri" w:eastAsia="標楷體" w:hAnsi="Calibri" w:cs="新細明體"/>
                <w:b/>
                <w:kern w:val="0"/>
              </w:rPr>
            </w:pPr>
            <w:r w:rsidRPr="00571385">
              <w:rPr>
                <w:rFonts w:ascii="Calibri" w:eastAsia="標楷體" w:hAnsi="Calibri" w:cs="新細明體"/>
                <w:b/>
                <w:kern w:val="0"/>
              </w:rPr>
              <w:t>2. Date of Birth</w:t>
            </w:r>
            <w:r>
              <w:rPr>
                <w:rFonts w:ascii="Calibri" w:eastAsia="標楷體" w:hAnsi="Calibri" w:cs="新細明體"/>
                <w:b/>
                <w:kern w:val="0"/>
                <w:lang w:eastAsia="zh-CN"/>
              </w:rPr>
              <w:t>生日</w:t>
            </w:r>
            <w:r>
              <w:rPr>
                <w:rFonts w:ascii="Calibri" w:eastAsia="標楷體" w:hAnsi="Calibri" w:cs="新細明體"/>
                <w:b/>
                <w:kern w:val="0"/>
                <w:lang w:eastAsia="zh-CN"/>
              </w:rPr>
              <w:t>:</w:t>
            </w:r>
            <w:r w:rsidRPr="00571385">
              <w:rPr>
                <w:rFonts w:ascii="Calibri" w:eastAsia="標楷體" w:hAnsi="Calibri" w:cs="新細明體"/>
                <w:b/>
                <w:kern w:val="0"/>
              </w:rPr>
              <w:t>M/D/Y</w:t>
            </w:r>
          </w:p>
          <w:p w:rsidR="009C3E8C" w:rsidRPr="00571385" w:rsidRDefault="009C3E8C" w:rsidP="000F2FF7">
            <w:pPr>
              <w:widowControl/>
              <w:spacing w:before="100" w:beforeAutospacing="1" w:after="100" w:afterAutospacing="1"/>
              <w:rPr>
                <w:rFonts w:ascii="Calibri" w:eastAsia="標楷體" w:hAnsi="Calibri" w:cs="新細明體"/>
                <w:kern w:val="0"/>
              </w:rPr>
            </w:pPr>
            <w:r w:rsidRPr="00571385">
              <w:rPr>
                <w:rFonts w:ascii="Calibri" w:eastAsia="標楷體" w:hAnsi="Calibri" w:cs="新細明體"/>
                <w:kern w:val="0"/>
              </w:rPr>
              <w:t> </w:t>
            </w:r>
          </w:p>
        </w:tc>
        <w:tc>
          <w:tcPr>
            <w:tcW w:w="1793" w:type="dxa"/>
            <w:vMerge w:val="restart"/>
            <w:tcBorders>
              <w:left w:val="single" w:sz="4" w:space="0" w:color="auto"/>
            </w:tcBorders>
          </w:tcPr>
          <w:p w:rsidR="009C3E8C" w:rsidRPr="009C3E8C" w:rsidRDefault="009C3E8C">
            <w:pPr>
              <w:widowControl/>
              <w:rPr>
                <w:rFonts w:ascii="Calibri" w:eastAsia="標楷體" w:hAnsi="Calibri" w:cs="新細明體"/>
                <w:color w:val="BFBFBF" w:themeColor="background1" w:themeShade="BF"/>
                <w:kern w:val="0"/>
              </w:rPr>
            </w:pPr>
            <w:r w:rsidRPr="009C3E8C">
              <w:rPr>
                <w:rFonts w:ascii="Calibri" w:eastAsia="標楷體" w:hAnsi="Calibri" w:cs="新細明體" w:hint="eastAsia"/>
                <w:color w:val="BFBFBF" w:themeColor="background1" w:themeShade="BF"/>
                <w:kern w:val="0"/>
              </w:rPr>
              <w:t>(</w:t>
            </w:r>
            <w:r>
              <w:rPr>
                <w:rFonts w:ascii="Calibri" w:eastAsia="標楷體" w:hAnsi="Calibri" w:cs="新細明體"/>
                <w:color w:val="BFBFBF" w:themeColor="background1" w:themeShade="BF"/>
                <w:kern w:val="0"/>
              </w:rPr>
              <w:t>P</w:t>
            </w:r>
            <w:r w:rsidRPr="009C3E8C">
              <w:rPr>
                <w:rFonts w:ascii="Calibri" w:eastAsia="標楷體" w:hAnsi="Calibri" w:cs="新細明體" w:hint="eastAsia"/>
                <w:color w:val="BFBFBF" w:themeColor="background1" w:themeShade="BF"/>
                <w:kern w:val="0"/>
              </w:rPr>
              <w:t>hoto)</w:t>
            </w:r>
          </w:p>
          <w:p w:rsidR="009C3E8C" w:rsidRPr="00571385" w:rsidRDefault="009C3E8C" w:rsidP="000F2FF7">
            <w:pPr>
              <w:widowControl/>
              <w:spacing w:before="100" w:beforeAutospacing="1" w:after="100" w:afterAutospacing="1"/>
              <w:rPr>
                <w:rFonts w:ascii="Calibri" w:eastAsia="標楷體" w:hAnsi="Calibri" w:cs="新細明體" w:hint="eastAsia"/>
                <w:kern w:val="0"/>
              </w:rPr>
            </w:pPr>
            <w:r>
              <w:rPr>
                <w:rFonts w:ascii="Calibri" w:eastAsia="標楷體" w:hAnsi="Calibri" w:cs="新細明體" w:hint="eastAsia"/>
                <w:kern w:val="0"/>
              </w:rPr>
              <w:t xml:space="preserve"> </w:t>
            </w:r>
          </w:p>
        </w:tc>
      </w:tr>
      <w:tr w:rsidR="009C3E8C" w:rsidRPr="00571385" w:rsidTr="009C3E8C">
        <w:trPr>
          <w:cantSplit/>
          <w:trHeight w:val="1111"/>
        </w:trPr>
        <w:tc>
          <w:tcPr>
            <w:tcW w:w="3260" w:type="dxa"/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C3E8C" w:rsidRPr="009C3E8C" w:rsidRDefault="009C3E8C" w:rsidP="000F2FF7">
            <w:pPr>
              <w:widowControl/>
              <w:spacing w:before="100" w:beforeAutospacing="1" w:after="100" w:afterAutospacing="1"/>
              <w:rPr>
                <w:rFonts w:ascii="Calibri" w:eastAsia="SimSun" w:hAnsi="Calibri" w:cs="新細明體" w:hint="eastAsia"/>
                <w:b/>
                <w:kern w:val="0"/>
              </w:rPr>
            </w:pPr>
            <w:r w:rsidRPr="00571385">
              <w:rPr>
                <w:rFonts w:ascii="Calibri" w:eastAsia="標楷體" w:hAnsi="Calibri" w:cs="新細明體"/>
                <w:b/>
                <w:kern w:val="0"/>
              </w:rPr>
              <w:t>3.Country of citizenship</w:t>
            </w:r>
            <w:r>
              <w:rPr>
                <w:rFonts w:ascii="Calibri" w:eastAsia="標楷體" w:hAnsi="Calibri" w:cs="新細明體"/>
                <w:b/>
                <w:kern w:val="0"/>
                <w:lang w:eastAsia="zh-CN"/>
              </w:rPr>
              <w:t>國籍</w:t>
            </w:r>
            <w:r>
              <w:rPr>
                <w:rFonts w:ascii="Calibri" w:eastAsia="標楷體" w:hAnsi="Calibri" w:cs="新細明體" w:hint="eastAsia"/>
                <w:b/>
                <w:kern w:val="0"/>
              </w:rPr>
              <w:t>:</w:t>
            </w:r>
          </w:p>
          <w:p w:rsidR="009C3E8C" w:rsidRPr="00571385" w:rsidRDefault="009C3E8C" w:rsidP="000F2FF7">
            <w:pPr>
              <w:widowControl/>
              <w:spacing w:before="100" w:beforeAutospacing="1" w:after="100" w:afterAutospacing="1"/>
              <w:rPr>
                <w:rFonts w:ascii="Calibri" w:eastAsia="標楷體" w:hAnsi="Calibri" w:cs="新細明體"/>
                <w:kern w:val="0"/>
              </w:rPr>
            </w:pPr>
            <w:r w:rsidRPr="00571385">
              <w:rPr>
                <w:rFonts w:ascii="Calibri" w:eastAsia="標楷體" w:hAnsi="Calibri" w:cs="新細明體"/>
                <w:kern w:val="0"/>
              </w:rPr>
              <w:t> </w:t>
            </w:r>
          </w:p>
        </w:tc>
        <w:tc>
          <w:tcPr>
            <w:tcW w:w="2127" w:type="dxa"/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C3E8C" w:rsidRDefault="009C3E8C" w:rsidP="009C3E8C">
            <w:pPr>
              <w:widowControl/>
              <w:spacing w:line="280" w:lineRule="exact"/>
              <w:rPr>
                <w:rFonts w:ascii="Calibri" w:eastAsia="標楷體" w:hAnsi="Calibri" w:cs="新細明體"/>
                <w:b/>
                <w:kern w:val="0"/>
              </w:rPr>
            </w:pPr>
            <w:r w:rsidRPr="00571385">
              <w:rPr>
                <w:rFonts w:ascii="Calibri" w:eastAsia="標楷體" w:hAnsi="Calibri" w:cs="新細明體"/>
                <w:b/>
                <w:kern w:val="0"/>
              </w:rPr>
              <w:t>4. Passport No.</w:t>
            </w:r>
          </w:p>
          <w:p w:rsidR="009C3E8C" w:rsidRDefault="009C3E8C" w:rsidP="009C3E8C">
            <w:pPr>
              <w:widowControl/>
              <w:spacing w:line="280" w:lineRule="exact"/>
              <w:rPr>
                <w:rFonts w:ascii="Calibri" w:eastAsia="SimSun" w:hAnsi="Calibri" w:cs="新細明體"/>
                <w:b/>
                <w:kern w:val="0"/>
                <w:lang w:eastAsia="zh-CN"/>
              </w:rPr>
            </w:pPr>
            <w:r>
              <w:rPr>
                <w:rFonts w:ascii="Calibri" w:eastAsia="標楷體" w:hAnsi="Calibri" w:cs="新細明體" w:hint="eastAsia"/>
                <w:b/>
                <w:kern w:val="0"/>
              </w:rPr>
              <w:t xml:space="preserve">  </w:t>
            </w:r>
            <w:r w:rsidRPr="00571385">
              <w:rPr>
                <w:rFonts w:ascii="Calibri" w:eastAsia="標楷體" w:hAnsi="Calibri" w:cs="新細明體"/>
                <w:b/>
                <w:kern w:val="0"/>
                <w:lang w:eastAsia="zh-CN"/>
              </w:rPr>
              <w:t>護照號碼：</w:t>
            </w:r>
          </w:p>
          <w:p w:rsidR="009C3E8C" w:rsidRPr="009C3E8C" w:rsidRDefault="009C3E8C" w:rsidP="009C3E8C">
            <w:pPr>
              <w:widowControl/>
              <w:rPr>
                <w:rFonts w:ascii="Calibri" w:eastAsia="SimSun" w:hAnsi="Calibri" w:cs="新細明體" w:hint="eastAsia"/>
                <w:b/>
                <w:kern w:val="0"/>
              </w:rPr>
            </w:pPr>
          </w:p>
        </w:tc>
        <w:tc>
          <w:tcPr>
            <w:tcW w:w="2247" w:type="dxa"/>
            <w:tcBorders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C3E8C" w:rsidRPr="009C3E8C" w:rsidRDefault="009C3E8C" w:rsidP="009C3E8C">
            <w:pPr>
              <w:widowControl/>
              <w:spacing w:before="100" w:beforeAutospacing="1" w:after="100" w:afterAutospacing="1"/>
              <w:rPr>
                <w:rFonts w:ascii="Calibri" w:eastAsia="SimSun" w:hAnsi="Calibri" w:cs="新細明體" w:hint="eastAsia"/>
                <w:b/>
                <w:kern w:val="0"/>
              </w:rPr>
            </w:pPr>
            <w:r w:rsidRPr="00571385">
              <w:rPr>
                <w:rFonts w:ascii="Calibri" w:eastAsia="標楷體" w:hAnsi="Calibri" w:cs="新細明體"/>
                <w:b/>
                <w:kern w:val="0"/>
              </w:rPr>
              <w:t>5. Gender</w:t>
            </w:r>
            <w:r>
              <w:rPr>
                <w:rFonts w:ascii="Calibri" w:eastAsia="標楷體" w:hAnsi="Calibri" w:cs="新細明體"/>
                <w:b/>
                <w:kern w:val="0"/>
                <w:lang w:eastAsia="zh-CN"/>
              </w:rPr>
              <w:t>性別</w:t>
            </w:r>
            <w:r>
              <w:rPr>
                <w:rFonts w:ascii="Calibri" w:eastAsia="標楷體" w:hAnsi="Calibri" w:cs="新細明體"/>
                <w:b/>
                <w:kern w:val="0"/>
                <w:lang w:eastAsia="zh-CN"/>
              </w:rPr>
              <w:t>:</w:t>
            </w:r>
          </w:p>
        </w:tc>
        <w:tc>
          <w:tcPr>
            <w:tcW w:w="1793" w:type="dxa"/>
            <w:vMerge/>
            <w:tcBorders>
              <w:left w:val="single" w:sz="4" w:space="0" w:color="auto"/>
            </w:tcBorders>
          </w:tcPr>
          <w:p w:rsidR="009C3E8C" w:rsidRPr="00571385" w:rsidRDefault="009C3E8C" w:rsidP="009C3E8C">
            <w:pPr>
              <w:widowControl/>
              <w:spacing w:before="100" w:beforeAutospacing="1" w:after="100" w:afterAutospacing="1"/>
              <w:rPr>
                <w:rFonts w:ascii="Calibri" w:eastAsia="標楷體" w:hAnsi="Calibri" w:cs="新細明體"/>
                <w:b/>
                <w:kern w:val="0"/>
              </w:rPr>
            </w:pPr>
          </w:p>
        </w:tc>
      </w:tr>
      <w:tr w:rsidR="006A0AE9" w:rsidRPr="00571385" w:rsidTr="00CE3951">
        <w:trPr>
          <w:cantSplit/>
          <w:trHeight w:val="1180"/>
        </w:trPr>
        <w:tc>
          <w:tcPr>
            <w:tcW w:w="9427" w:type="dxa"/>
            <w:gridSpan w:val="4"/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6A0AE9" w:rsidRPr="00571385" w:rsidRDefault="006A0AE9" w:rsidP="000F2FF7">
            <w:pPr>
              <w:widowControl/>
              <w:spacing w:before="100" w:beforeAutospacing="1" w:after="100" w:afterAutospacing="1"/>
              <w:ind w:left="360" w:hanging="360"/>
              <w:rPr>
                <w:rFonts w:ascii="Calibri" w:eastAsia="標楷體" w:hAnsi="Calibri" w:cs="新細明體"/>
                <w:b/>
                <w:kern w:val="0"/>
              </w:rPr>
            </w:pPr>
            <w:r w:rsidRPr="00571385">
              <w:rPr>
                <w:rFonts w:ascii="Calibri" w:eastAsia="標楷體" w:hAnsi="Calibri" w:cs="新細明體"/>
                <w:b/>
                <w:kern w:val="0"/>
              </w:rPr>
              <w:t xml:space="preserve">6.Contact Address  </w:t>
            </w:r>
            <w:r w:rsidRPr="00571385">
              <w:rPr>
                <w:rFonts w:ascii="Calibri" w:eastAsia="標楷體" w:hAnsi="Calibri" w:cs="新細明體"/>
                <w:b/>
                <w:kern w:val="0"/>
                <w:lang w:eastAsia="zh-CN"/>
              </w:rPr>
              <w:t>通訊地址：</w:t>
            </w:r>
          </w:p>
          <w:p w:rsidR="006A0AE9" w:rsidRPr="00571385" w:rsidRDefault="006A0AE9" w:rsidP="000F2FF7">
            <w:pPr>
              <w:widowControl/>
              <w:spacing w:before="100" w:beforeAutospacing="1" w:after="100" w:afterAutospacing="1"/>
              <w:rPr>
                <w:rFonts w:ascii="Calibri" w:eastAsia="標楷體" w:hAnsi="Calibri" w:cs="新細明體"/>
                <w:kern w:val="0"/>
              </w:rPr>
            </w:pPr>
            <w:r w:rsidRPr="00571385">
              <w:rPr>
                <w:rFonts w:ascii="Calibri" w:eastAsia="標楷體" w:hAnsi="Calibri" w:cs="新細明體"/>
                <w:kern w:val="0"/>
              </w:rPr>
              <w:t> </w:t>
            </w:r>
          </w:p>
        </w:tc>
      </w:tr>
      <w:tr w:rsidR="006A0AE9" w:rsidRPr="00571385" w:rsidTr="00CE3951">
        <w:trPr>
          <w:trHeight w:val="1108"/>
        </w:trPr>
        <w:tc>
          <w:tcPr>
            <w:tcW w:w="9427" w:type="dxa"/>
            <w:gridSpan w:val="4"/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6A0AE9" w:rsidRPr="00571385" w:rsidRDefault="006A0AE9" w:rsidP="000F2FF7">
            <w:pPr>
              <w:widowControl/>
              <w:spacing w:before="100" w:beforeAutospacing="1" w:after="100" w:afterAutospacing="1"/>
              <w:ind w:left="360" w:hanging="360"/>
              <w:rPr>
                <w:rFonts w:ascii="Calibri" w:eastAsia="標楷體" w:hAnsi="Calibri" w:cs="新細明體"/>
                <w:b/>
                <w:kern w:val="0"/>
              </w:rPr>
            </w:pPr>
            <w:r w:rsidRPr="00571385">
              <w:rPr>
                <w:rFonts w:ascii="Calibri" w:eastAsia="標楷體" w:hAnsi="Calibri" w:cs="新細明體"/>
                <w:b/>
                <w:kern w:val="0"/>
              </w:rPr>
              <w:t xml:space="preserve">7.Permanent Address  </w:t>
            </w:r>
            <w:r w:rsidRPr="00571385">
              <w:rPr>
                <w:rFonts w:ascii="Calibri" w:eastAsia="標楷體" w:hAnsi="Calibri" w:cs="新細明體"/>
                <w:b/>
                <w:kern w:val="0"/>
                <w:lang w:eastAsia="zh-CN"/>
              </w:rPr>
              <w:t>永久地址：</w:t>
            </w:r>
            <w:bookmarkStart w:id="0" w:name="_GoBack"/>
            <w:bookmarkEnd w:id="0"/>
          </w:p>
          <w:p w:rsidR="006A0AE9" w:rsidRPr="00571385" w:rsidRDefault="006A0AE9" w:rsidP="000F2FF7">
            <w:pPr>
              <w:widowControl/>
              <w:spacing w:before="100" w:beforeAutospacing="1" w:after="100" w:afterAutospacing="1"/>
              <w:rPr>
                <w:rFonts w:ascii="Calibri" w:eastAsia="標楷體" w:hAnsi="Calibri" w:cs="新細明體"/>
                <w:kern w:val="0"/>
              </w:rPr>
            </w:pPr>
            <w:r w:rsidRPr="00571385">
              <w:rPr>
                <w:rFonts w:ascii="Calibri" w:eastAsia="標楷體" w:hAnsi="Calibri" w:cs="新細明體"/>
                <w:kern w:val="0"/>
              </w:rPr>
              <w:t> </w:t>
            </w:r>
          </w:p>
        </w:tc>
      </w:tr>
      <w:tr w:rsidR="006A0AE9" w:rsidRPr="00571385" w:rsidTr="00CE3951">
        <w:trPr>
          <w:trHeight w:val="1288"/>
        </w:trPr>
        <w:tc>
          <w:tcPr>
            <w:tcW w:w="9427" w:type="dxa"/>
            <w:gridSpan w:val="4"/>
            <w:tcMar>
              <w:top w:w="0" w:type="dxa"/>
              <w:left w:w="28" w:type="dxa"/>
              <w:bottom w:w="0" w:type="dxa"/>
              <w:right w:w="28" w:type="dxa"/>
            </w:tcMar>
          </w:tcPr>
          <w:p w:rsidR="00494356" w:rsidRDefault="00494356" w:rsidP="00494356">
            <w:pPr>
              <w:widowControl/>
              <w:spacing w:before="100" w:beforeAutospacing="1" w:after="100" w:afterAutospacing="1"/>
              <w:rPr>
                <w:rFonts w:ascii="Calibri" w:eastAsia="SimSun" w:hAnsi="Calibri" w:cs="新細明體"/>
                <w:b/>
                <w:kern w:val="0"/>
                <w:lang w:eastAsia="zh-CN"/>
              </w:rPr>
            </w:pPr>
            <w:r>
              <w:rPr>
                <w:rFonts w:ascii="Calibri" w:eastAsia="標楷體" w:hAnsi="Calibri" w:cs="新細明體"/>
                <w:b/>
                <w:kern w:val="0"/>
              </w:rPr>
              <w:t xml:space="preserve">8. </w:t>
            </w:r>
            <w:r>
              <w:rPr>
                <w:rFonts w:ascii="Calibri" w:eastAsia="SimSun" w:hAnsi="Calibri" w:cs="新細明體" w:hint="eastAsia"/>
                <w:b/>
                <w:kern w:val="0"/>
                <w:lang w:eastAsia="zh-CN"/>
              </w:rPr>
              <w:t xml:space="preserve">(1) </w:t>
            </w:r>
            <w:r w:rsidR="006A0AE9" w:rsidRPr="00571385">
              <w:rPr>
                <w:rFonts w:ascii="Calibri" w:eastAsia="標楷體" w:hAnsi="Calibri" w:cs="新細明體"/>
                <w:b/>
                <w:kern w:val="0"/>
              </w:rPr>
              <w:t xml:space="preserve">Telephone No.  </w:t>
            </w:r>
            <w:r w:rsidR="006A0AE9" w:rsidRPr="00571385">
              <w:rPr>
                <w:rFonts w:ascii="Calibri" w:eastAsia="標楷體" w:hAnsi="Calibri" w:cs="新細明體"/>
                <w:b/>
                <w:kern w:val="0"/>
                <w:lang w:eastAsia="zh-CN"/>
              </w:rPr>
              <w:t>電話號碼：</w:t>
            </w:r>
            <w:r w:rsidR="006A0AE9" w:rsidRPr="00571385">
              <w:rPr>
                <w:rFonts w:ascii="Calibri" w:eastAsia="標楷體" w:hAnsi="Calibri" w:cs="新細明體"/>
                <w:b/>
                <w:kern w:val="0"/>
              </w:rPr>
              <w:t xml:space="preserve">                                       </w:t>
            </w:r>
          </w:p>
          <w:p w:rsidR="006A0AE9" w:rsidRPr="00571385" w:rsidRDefault="00494356" w:rsidP="00494356">
            <w:pPr>
              <w:widowControl/>
              <w:spacing w:before="100" w:beforeAutospacing="1" w:after="100" w:afterAutospacing="1"/>
              <w:ind w:leftChars="106" w:left="254"/>
              <w:rPr>
                <w:rFonts w:ascii="Calibri" w:eastAsia="標楷體" w:hAnsi="Calibri" w:cs="新細明體"/>
                <w:b/>
                <w:kern w:val="0"/>
              </w:rPr>
            </w:pPr>
            <w:r>
              <w:rPr>
                <w:rFonts w:ascii="Calibri" w:eastAsia="SimSun" w:hAnsi="Calibri" w:cs="新細明體" w:hint="eastAsia"/>
                <w:b/>
                <w:kern w:val="0"/>
                <w:lang w:eastAsia="zh-CN"/>
              </w:rPr>
              <w:t xml:space="preserve">(2) </w:t>
            </w:r>
            <w:r w:rsidR="006A0AE9" w:rsidRPr="00571385">
              <w:rPr>
                <w:rFonts w:ascii="Calibri" w:eastAsia="標楷體" w:hAnsi="Calibri" w:cs="新細明體"/>
                <w:b/>
                <w:kern w:val="0"/>
              </w:rPr>
              <w:t xml:space="preserve">E-mail Address  </w:t>
            </w:r>
            <w:r w:rsidR="006A0AE9" w:rsidRPr="00571385">
              <w:rPr>
                <w:rFonts w:ascii="Calibri" w:eastAsia="標楷體" w:hAnsi="Calibri" w:cs="新細明體"/>
                <w:b/>
                <w:kern w:val="0"/>
              </w:rPr>
              <w:t>電子郵件</w:t>
            </w:r>
            <w:r w:rsidR="006A0AE9" w:rsidRPr="00571385">
              <w:rPr>
                <w:rFonts w:ascii="Calibri" w:eastAsia="標楷體" w:hAnsi="Calibri" w:cs="新細明體"/>
                <w:b/>
                <w:kern w:val="0"/>
                <w:lang w:eastAsia="zh-CN"/>
              </w:rPr>
              <w:t>：</w:t>
            </w:r>
          </w:p>
          <w:p w:rsidR="006A0AE9" w:rsidRPr="00571385" w:rsidRDefault="006A0AE9" w:rsidP="000F2FF7">
            <w:pPr>
              <w:widowControl/>
              <w:spacing w:before="100" w:beforeAutospacing="1" w:after="100" w:afterAutospacing="1"/>
              <w:ind w:leftChars="-50" w:left="-120" w:firstLineChars="177" w:firstLine="425"/>
              <w:rPr>
                <w:rFonts w:ascii="Calibri" w:eastAsia="標楷體" w:hAnsi="Calibri" w:cs="新細明體"/>
                <w:kern w:val="0"/>
              </w:rPr>
            </w:pPr>
          </w:p>
        </w:tc>
      </w:tr>
      <w:tr w:rsidR="006A0AE9" w:rsidRPr="00571385" w:rsidTr="009C3E8C">
        <w:trPr>
          <w:trHeight w:val="2941"/>
        </w:trPr>
        <w:tc>
          <w:tcPr>
            <w:tcW w:w="9427" w:type="dxa"/>
            <w:gridSpan w:val="4"/>
            <w:tcMar>
              <w:top w:w="0" w:type="dxa"/>
              <w:left w:w="28" w:type="dxa"/>
              <w:bottom w:w="0" w:type="dxa"/>
              <w:right w:w="28" w:type="dxa"/>
            </w:tcMar>
          </w:tcPr>
          <w:p w:rsidR="006A0AE9" w:rsidRPr="00571385" w:rsidRDefault="006A0AE9" w:rsidP="000F2FF7">
            <w:pPr>
              <w:widowControl/>
              <w:spacing w:line="300" w:lineRule="exact"/>
              <w:ind w:left="357" w:hanging="357"/>
              <w:rPr>
                <w:rFonts w:ascii="Calibri" w:eastAsia="標楷體" w:hAnsi="Calibri" w:cs="新細明體"/>
                <w:b/>
                <w:kern w:val="0"/>
              </w:rPr>
            </w:pPr>
            <w:r w:rsidRPr="00571385">
              <w:rPr>
                <w:rFonts w:ascii="Calibri" w:eastAsia="標楷體" w:hAnsi="Calibri" w:cs="新細明體"/>
                <w:b/>
                <w:kern w:val="0"/>
              </w:rPr>
              <w:t xml:space="preserve">9. Present Occupation  </w:t>
            </w:r>
            <w:r w:rsidRPr="00571385">
              <w:rPr>
                <w:rFonts w:ascii="Calibri" w:eastAsia="標楷體" w:hAnsi="Calibri" w:cs="新細明體"/>
                <w:b/>
                <w:kern w:val="0"/>
                <w:lang w:eastAsia="zh-CN"/>
              </w:rPr>
              <w:t>現職：</w:t>
            </w:r>
          </w:p>
          <w:p w:rsidR="006A0AE9" w:rsidRPr="00571385" w:rsidRDefault="006A0AE9" w:rsidP="00CE3951">
            <w:pPr>
              <w:widowControl/>
              <w:spacing w:line="400" w:lineRule="exact"/>
              <w:ind w:leftChars="50" w:left="120"/>
              <w:rPr>
                <w:rFonts w:ascii="Calibri" w:eastAsia="標楷體" w:hAnsi="Calibri" w:cs="新細明體"/>
                <w:b/>
                <w:kern w:val="0"/>
              </w:rPr>
            </w:pPr>
            <w:r w:rsidRPr="00571385">
              <w:rPr>
                <w:rFonts w:ascii="Calibri" w:eastAsia="標楷體" w:hAnsi="Calibri" w:cs="新細明體"/>
                <w:b/>
                <w:kern w:val="0"/>
              </w:rPr>
              <w:t xml:space="preserve">  (1) Name of School</w:t>
            </w:r>
            <w:r w:rsidR="0082722B">
              <w:rPr>
                <w:rFonts w:ascii="Calibri" w:eastAsia="標楷體" w:hAnsi="Calibri" w:cs="新細明體" w:hint="eastAsia"/>
                <w:b/>
                <w:kern w:val="0"/>
              </w:rPr>
              <w:t xml:space="preserve"> / Position</w:t>
            </w:r>
            <w:r w:rsidRPr="00571385">
              <w:rPr>
                <w:rFonts w:ascii="Calibri" w:eastAsia="標楷體" w:hAnsi="Calibri" w:cs="新細明體"/>
                <w:b/>
                <w:kern w:val="0"/>
              </w:rPr>
              <w:t xml:space="preserve">  </w:t>
            </w:r>
            <w:r w:rsidRPr="00571385">
              <w:rPr>
                <w:rFonts w:ascii="Calibri" w:eastAsia="標楷體" w:hAnsi="Calibri" w:cs="新細明體"/>
                <w:b/>
                <w:kern w:val="0"/>
                <w:lang w:eastAsia="zh-CN"/>
              </w:rPr>
              <w:t>學校名稱</w:t>
            </w:r>
            <w:r w:rsidR="0082722B">
              <w:rPr>
                <w:rFonts w:ascii="Calibri" w:eastAsia="標楷體" w:hAnsi="Calibri" w:cs="新細明體" w:hint="eastAsia"/>
                <w:b/>
                <w:kern w:val="0"/>
              </w:rPr>
              <w:t>/</w:t>
            </w:r>
            <w:r w:rsidR="0082722B">
              <w:rPr>
                <w:rFonts w:ascii="Calibri" w:eastAsia="標楷體" w:hAnsi="Calibri" w:cs="新細明體" w:hint="eastAsia"/>
                <w:b/>
                <w:kern w:val="0"/>
              </w:rPr>
              <w:t>職稱</w:t>
            </w:r>
            <w:r w:rsidRPr="00571385">
              <w:rPr>
                <w:rFonts w:ascii="Calibri" w:eastAsia="標楷體" w:hAnsi="Calibri" w:cs="新細明體"/>
                <w:b/>
                <w:kern w:val="0"/>
                <w:lang w:eastAsia="zh-CN"/>
              </w:rPr>
              <w:t>：</w:t>
            </w:r>
          </w:p>
          <w:p w:rsidR="00CE3951" w:rsidRDefault="00494356" w:rsidP="00CE3951">
            <w:pPr>
              <w:widowControl/>
              <w:spacing w:line="400" w:lineRule="exact"/>
              <w:ind w:leftChars="50" w:left="148" w:hanging="28"/>
              <w:rPr>
                <w:rFonts w:ascii="Calibri" w:eastAsia="SimSun" w:hAnsi="Calibri" w:cs="新細明體"/>
                <w:b/>
                <w:kern w:val="0"/>
                <w:lang w:eastAsia="zh-CN"/>
              </w:rPr>
            </w:pPr>
            <w:r>
              <w:rPr>
                <w:rFonts w:ascii="Calibri" w:eastAsia="標楷體" w:hAnsi="Calibri" w:cs="新細明體"/>
                <w:b/>
                <w:kern w:val="0"/>
              </w:rPr>
              <w:t xml:space="preserve">  </w:t>
            </w:r>
            <w:r w:rsidR="006A0AE9" w:rsidRPr="00571385">
              <w:rPr>
                <w:rFonts w:ascii="Calibri" w:eastAsia="標楷體" w:hAnsi="Calibri" w:cs="新細明體"/>
                <w:b/>
                <w:kern w:val="0"/>
              </w:rPr>
              <w:t xml:space="preserve">(2) Major or Specialty </w:t>
            </w:r>
            <w:r w:rsidR="006A0AE9" w:rsidRPr="00571385">
              <w:rPr>
                <w:rFonts w:ascii="Calibri" w:eastAsia="標楷體" w:hAnsi="Calibri" w:cs="新細明體"/>
                <w:b/>
                <w:kern w:val="0"/>
                <w:lang w:eastAsia="zh-CN"/>
              </w:rPr>
              <w:t>專長或主修</w:t>
            </w:r>
            <w:r w:rsidR="006A0AE9" w:rsidRPr="00571385">
              <w:rPr>
                <w:rFonts w:ascii="Calibri" w:eastAsia="標楷體" w:hAnsi="Calibri" w:cs="新細明體"/>
                <w:b/>
                <w:kern w:val="0"/>
                <w:lang w:eastAsia="zh-CN"/>
              </w:rPr>
              <w:t xml:space="preserve"> </w:t>
            </w:r>
            <w:r w:rsidR="006A0AE9" w:rsidRPr="00571385">
              <w:rPr>
                <w:rFonts w:ascii="Calibri" w:eastAsia="標楷體" w:hAnsi="Calibri" w:cs="新細明體"/>
                <w:b/>
                <w:kern w:val="0"/>
              </w:rPr>
              <w:t>:</w:t>
            </w:r>
          </w:p>
          <w:p w:rsidR="006A0AE9" w:rsidRPr="00CE3951" w:rsidRDefault="006A0AE9" w:rsidP="00CE3951">
            <w:pPr>
              <w:widowControl/>
              <w:spacing w:line="400" w:lineRule="exact"/>
              <w:ind w:leftChars="50" w:left="120" w:firstLineChars="100" w:firstLine="240"/>
              <w:rPr>
                <w:rFonts w:ascii="Calibri" w:eastAsia="SimSun" w:hAnsi="Calibri" w:cs="新細明體"/>
                <w:b/>
                <w:kern w:val="0"/>
                <w:lang w:eastAsia="zh-CN"/>
              </w:rPr>
            </w:pPr>
            <w:r w:rsidRPr="00571385">
              <w:rPr>
                <w:rFonts w:ascii="Calibri" w:eastAsia="標楷體" w:hAnsi="Calibri" w:cs="新細明體"/>
                <w:b/>
                <w:kern w:val="0"/>
              </w:rPr>
              <w:t xml:space="preserve">(3) Research Proposal in brief (within 50 words) </w:t>
            </w:r>
            <w:r w:rsidRPr="00571385">
              <w:rPr>
                <w:rFonts w:ascii="Calibri" w:eastAsia="標楷體" w:hAnsi="Calibri" w:cs="新細明體"/>
                <w:b/>
                <w:kern w:val="0"/>
              </w:rPr>
              <w:t>研究計畫簡述，五十字以內：</w:t>
            </w:r>
            <w:r w:rsidRPr="00571385">
              <w:rPr>
                <w:rFonts w:ascii="Calibri" w:eastAsia="標楷體" w:hAnsi="Calibri" w:cs="新細明體"/>
                <w:b/>
                <w:kern w:val="0"/>
              </w:rPr>
              <w:t xml:space="preserve"> </w:t>
            </w:r>
          </w:p>
          <w:p w:rsidR="006A0AE9" w:rsidRPr="00571385" w:rsidRDefault="006A0AE9" w:rsidP="006A0AE9">
            <w:pPr>
              <w:widowControl/>
              <w:spacing w:before="100" w:beforeAutospacing="1" w:after="100" w:afterAutospacing="1"/>
              <w:ind w:left="227"/>
              <w:rPr>
                <w:rFonts w:ascii="Calibri" w:eastAsia="標楷體" w:hAnsi="Calibri" w:cs="新細明體"/>
                <w:b/>
                <w:kern w:val="0"/>
              </w:rPr>
            </w:pPr>
          </w:p>
        </w:tc>
      </w:tr>
      <w:tr w:rsidR="006A0AE9" w:rsidRPr="00571385" w:rsidTr="00CE3951">
        <w:trPr>
          <w:trHeight w:val="838"/>
        </w:trPr>
        <w:tc>
          <w:tcPr>
            <w:tcW w:w="9427" w:type="dxa"/>
            <w:gridSpan w:val="4"/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6A0AE9" w:rsidRPr="00571385" w:rsidRDefault="006A0AE9" w:rsidP="000F2FF7">
            <w:pPr>
              <w:widowControl/>
              <w:spacing w:before="100" w:beforeAutospacing="1" w:after="100" w:afterAutospacing="1"/>
              <w:ind w:left="360" w:hanging="360"/>
              <w:rPr>
                <w:rFonts w:ascii="Calibri" w:eastAsia="標楷體" w:hAnsi="Calibri" w:cs="新細明體"/>
                <w:b/>
                <w:kern w:val="0"/>
              </w:rPr>
            </w:pPr>
            <w:r w:rsidRPr="00571385">
              <w:rPr>
                <w:rFonts w:ascii="Calibri" w:eastAsia="標楷體" w:hAnsi="Calibri" w:cs="新細明體"/>
                <w:b/>
                <w:kern w:val="0"/>
              </w:rPr>
              <w:t xml:space="preserve">10. Dates of intended stay  </w:t>
            </w:r>
            <w:r w:rsidRPr="00571385">
              <w:rPr>
                <w:rFonts w:ascii="Calibri" w:eastAsia="標楷體" w:hAnsi="Calibri" w:cs="新細明體"/>
                <w:b/>
                <w:kern w:val="0"/>
                <w:lang w:eastAsia="zh-CN"/>
              </w:rPr>
              <w:t>擬申請之起迄日期：</w:t>
            </w:r>
          </w:p>
          <w:p w:rsidR="006A0AE9" w:rsidRPr="00571385" w:rsidRDefault="006A0AE9" w:rsidP="000F2FF7">
            <w:pPr>
              <w:widowControl/>
              <w:spacing w:before="100" w:beforeAutospacing="1" w:after="100" w:afterAutospacing="1"/>
              <w:rPr>
                <w:rFonts w:ascii="Calibri" w:eastAsia="標楷體" w:hAnsi="Calibri" w:cs="新細明體"/>
                <w:kern w:val="0"/>
              </w:rPr>
            </w:pPr>
            <w:r w:rsidRPr="00571385">
              <w:rPr>
                <w:rFonts w:ascii="Calibri" w:eastAsia="標楷體" w:hAnsi="Calibri" w:cs="新細明體"/>
                <w:kern w:val="0"/>
              </w:rPr>
              <w:t> </w:t>
            </w:r>
          </w:p>
        </w:tc>
      </w:tr>
      <w:tr w:rsidR="006A0AE9" w:rsidRPr="00571385" w:rsidTr="00CE3951">
        <w:trPr>
          <w:trHeight w:val="833"/>
        </w:trPr>
        <w:tc>
          <w:tcPr>
            <w:tcW w:w="9427" w:type="dxa"/>
            <w:gridSpan w:val="4"/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6A0AE9" w:rsidRPr="00571385" w:rsidRDefault="006A0AE9" w:rsidP="000F2FF7">
            <w:pPr>
              <w:widowControl/>
              <w:spacing w:before="100" w:beforeAutospacing="1" w:after="100" w:afterAutospacing="1"/>
              <w:rPr>
                <w:rFonts w:ascii="Calibri" w:eastAsia="標楷體" w:hAnsi="Calibri" w:cs="新細明體"/>
                <w:kern w:val="0"/>
              </w:rPr>
            </w:pPr>
            <w:r w:rsidRPr="00571385">
              <w:rPr>
                <w:rFonts w:ascii="細明體" w:eastAsia="細明體" w:hAnsi="細明體" w:cs="細明體" w:hint="eastAsia"/>
                <w:b/>
                <w:kern w:val="0"/>
              </w:rPr>
              <w:t>※</w:t>
            </w:r>
            <w:r w:rsidRPr="00571385">
              <w:rPr>
                <w:rFonts w:ascii="Calibri" w:eastAsia="標楷體" w:hAnsi="Calibri" w:cs="新細明體"/>
                <w:b/>
                <w:kern w:val="0"/>
              </w:rPr>
              <w:t>Applicant</w:t>
            </w:r>
            <w:proofErr w:type="gramStart"/>
            <w:r w:rsidRPr="00571385">
              <w:rPr>
                <w:rFonts w:ascii="Calibri" w:eastAsia="標楷體" w:hAnsi="Calibri" w:cs="Calibri"/>
                <w:b/>
                <w:kern w:val="0"/>
              </w:rPr>
              <w:t>’</w:t>
            </w:r>
            <w:proofErr w:type="gramEnd"/>
            <w:r w:rsidRPr="00571385">
              <w:rPr>
                <w:rFonts w:ascii="Calibri" w:eastAsia="標楷體" w:hAnsi="Calibri" w:cs="新細明體"/>
                <w:b/>
                <w:kern w:val="0"/>
              </w:rPr>
              <w:t xml:space="preserve">s Signature  </w:t>
            </w:r>
            <w:r w:rsidRPr="00571385">
              <w:rPr>
                <w:rFonts w:ascii="Calibri" w:eastAsia="標楷體" w:hAnsi="Calibri" w:cs="新細明體"/>
                <w:b/>
                <w:kern w:val="0"/>
                <w:lang w:eastAsia="zh-CN"/>
              </w:rPr>
              <w:t>簽名</w:t>
            </w:r>
            <w:r w:rsidRPr="00571385">
              <w:rPr>
                <w:rFonts w:ascii="Calibri" w:eastAsia="標楷體" w:hAnsi="Calibri" w:cs="新細明體"/>
                <w:b/>
                <w:kern w:val="0"/>
              </w:rPr>
              <w:t xml:space="preserve">:                                                      Date </w:t>
            </w:r>
            <w:r w:rsidRPr="00571385">
              <w:rPr>
                <w:rFonts w:ascii="Calibri" w:eastAsia="標楷體" w:hAnsi="Calibri" w:cs="新細明體"/>
                <w:b/>
                <w:kern w:val="0"/>
                <w:lang w:eastAsia="zh-CN"/>
              </w:rPr>
              <w:t>日期</w:t>
            </w:r>
            <w:r w:rsidRPr="00571385">
              <w:rPr>
                <w:rFonts w:ascii="Calibri" w:eastAsia="標楷體" w:hAnsi="Calibri" w:cs="新細明體"/>
                <w:b/>
                <w:kern w:val="0"/>
              </w:rPr>
              <w:t>:</w:t>
            </w:r>
            <w:r w:rsidRPr="00571385">
              <w:rPr>
                <w:rFonts w:ascii="Calibri" w:eastAsia="標楷體" w:hAnsi="Calibri" w:cs="新細明體"/>
                <w:kern w:val="0"/>
              </w:rPr>
              <w:t> </w:t>
            </w:r>
          </w:p>
        </w:tc>
      </w:tr>
    </w:tbl>
    <w:p w:rsidR="005F0AAB" w:rsidRDefault="005F0AAB"/>
    <w:sectPr w:rsidR="005F0AAB" w:rsidSect="00CE3951">
      <w:pgSz w:w="11906" w:h="16838"/>
      <w:pgMar w:top="1134" w:right="1134" w:bottom="1021" w:left="1134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tka Subheading">
    <w:panose1 w:val="02000505000000020004"/>
    <w:charset w:val="00"/>
    <w:family w:val="auto"/>
    <w:pitch w:val="variable"/>
    <w:sig w:usb0="A00002EF" w:usb1="4000204B" w:usb2="00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wNzWzMDcwMjEzNrZU0lEKTi0uzszPAykwrAUA9Ol8FCwAAAA="/>
  </w:docVars>
  <w:rsids>
    <w:rsidRoot w:val="006A0AE9"/>
    <w:rsid w:val="0000603E"/>
    <w:rsid w:val="00016E7B"/>
    <w:rsid w:val="00032B53"/>
    <w:rsid w:val="00034E94"/>
    <w:rsid w:val="0004635E"/>
    <w:rsid w:val="0004710D"/>
    <w:rsid w:val="00051D14"/>
    <w:rsid w:val="0006596A"/>
    <w:rsid w:val="00065F2E"/>
    <w:rsid w:val="000747ED"/>
    <w:rsid w:val="00076F31"/>
    <w:rsid w:val="000822F9"/>
    <w:rsid w:val="0008780E"/>
    <w:rsid w:val="000928F9"/>
    <w:rsid w:val="000A05CB"/>
    <w:rsid w:val="000A1F25"/>
    <w:rsid w:val="000C133E"/>
    <w:rsid w:val="000C1E2C"/>
    <w:rsid w:val="000D0B0B"/>
    <w:rsid w:val="000D2B9D"/>
    <w:rsid w:val="000D6998"/>
    <w:rsid w:val="000F3564"/>
    <w:rsid w:val="00104EEB"/>
    <w:rsid w:val="00107C17"/>
    <w:rsid w:val="001314E5"/>
    <w:rsid w:val="001423D1"/>
    <w:rsid w:val="00145938"/>
    <w:rsid w:val="00153122"/>
    <w:rsid w:val="0016014F"/>
    <w:rsid w:val="001618B6"/>
    <w:rsid w:val="00163DF3"/>
    <w:rsid w:val="001714FA"/>
    <w:rsid w:val="00174BE1"/>
    <w:rsid w:val="00176CCC"/>
    <w:rsid w:val="00176DDF"/>
    <w:rsid w:val="00186057"/>
    <w:rsid w:val="00187835"/>
    <w:rsid w:val="00191236"/>
    <w:rsid w:val="00197C25"/>
    <w:rsid w:val="001C2C90"/>
    <w:rsid w:val="001C6D61"/>
    <w:rsid w:val="001D152A"/>
    <w:rsid w:val="001D31A1"/>
    <w:rsid w:val="001D7755"/>
    <w:rsid w:val="001F5799"/>
    <w:rsid w:val="001F6AA8"/>
    <w:rsid w:val="002025D7"/>
    <w:rsid w:val="002125B5"/>
    <w:rsid w:val="002132F2"/>
    <w:rsid w:val="002158F0"/>
    <w:rsid w:val="002169E2"/>
    <w:rsid w:val="002327F2"/>
    <w:rsid w:val="00233DAD"/>
    <w:rsid w:val="002406C4"/>
    <w:rsid w:val="00251D61"/>
    <w:rsid w:val="0025710C"/>
    <w:rsid w:val="0027587D"/>
    <w:rsid w:val="0027613B"/>
    <w:rsid w:val="0028398B"/>
    <w:rsid w:val="00286562"/>
    <w:rsid w:val="002A17AE"/>
    <w:rsid w:val="002B6639"/>
    <w:rsid w:val="002C35D3"/>
    <w:rsid w:val="002D60C7"/>
    <w:rsid w:val="002F3232"/>
    <w:rsid w:val="00302678"/>
    <w:rsid w:val="00303B84"/>
    <w:rsid w:val="00313E68"/>
    <w:rsid w:val="00317FD4"/>
    <w:rsid w:val="003219CB"/>
    <w:rsid w:val="003240CF"/>
    <w:rsid w:val="00330B35"/>
    <w:rsid w:val="00331332"/>
    <w:rsid w:val="0033717D"/>
    <w:rsid w:val="00344267"/>
    <w:rsid w:val="003443D4"/>
    <w:rsid w:val="003470DC"/>
    <w:rsid w:val="00362FC1"/>
    <w:rsid w:val="00375460"/>
    <w:rsid w:val="00377DB2"/>
    <w:rsid w:val="00380E46"/>
    <w:rsid w:val="003A02C3"/>
    <w:rsid w:val="003A18BD"/>
    <w:rsid w:val="003B3E1C"/>
    <w:rsid w:val="003B537C"/>
    <w:rsid w:val="003C7176"/>
    <w:rsid w:val="003C7EF3"/>
    <w:rsid w:val="003D08D1"/>
    <w:rsid w:val="003E732B"/>
    <w:rsid w:val="003F58E8"/>
    <w:rsid w:val="00404105"/>
    <w:rsid w:val="00410FE7"/>
    <w:rsid w:val="00437D59"/>
    <w:rsid w:val="00443F60"/>
    <w:rsid w:val="00446921"/>
    <w:rsid w:val="00446A92"/>
    <w:rsid w:val="0045074A"/>
    <w:rsid w:val="00461C22"/>
    <w:rsid w:val="0046450F"/>
    <w:rsid w:val="00464B12"/>
    <w:rsid w:val="00466CAC"/>
    <w:rsid w:val="004707ED"/>
    <w:rsid w:val="00477160"/>
    <w:rsid w:val="00480039"/>
    <w:rsid w:val="00481EDB"/>
    <w:rsid w:val="004873C4"/>
    <w:rsid w:val="00494356"/>
    <w:rsid w:val="0049524C"/>
    <w:rsid w:val="004A013B"/>
    <w:rsid w:val="004A2931"/>
    <w:rsid w:val="004B7776"/>
    <w:rsid w:val="004C370D"/>
    <w:rsid w:val="004D4476"/>
    <w:rsid w:val="004D6D5D"/>
    <w:rsid w:val="004F348A"/>
    <w:rsid w:val="004F5CC1"/>
    <w:rsid w:val="0050450E"/>
    <w:rsid w:val="00504743"/>
    <w:rsid w:val="0052689A"/>
    <w:rsid w:val="00530CDB"/>
    <w:rsid w:val="00536279"/>
    <w:rsid w:val="00541DB4"/>
    <w:rsid w:val="00546976"/>
    <w:rsid w:val="00555050"/>
    <w:rsid w:val="0055623B"/>
    <w:rsid w:val="00571385"/>
    <w:rsid w:val="00595019"/>
    <w:rsid w:val="00596633"/>
    <w:rsid w:val="005A16CA"/>
    <w:rsid w:val="005A687C"/>
    <w:rsid w:val="005A712E"/>
    <w:rsid w:val="005B3404"/>
    <w:rsid w:val="005B6040"/>
    <w:rsid w:val="005C272D"/>
    <w:rsid w:val="005C41A7"/>
    <w:rsid w:val="005D12D6"/>
    <w:rsid w:val="005D3313"/>
    <w:rsid w:val="005D4B69"/>
    <w:rsid w:val="005D4CD7"/>
    <w:rsid w:val="005E02D7"/>
    <w:rsid w:val="005E10EE"/>
    <w:rsid w:val="005E2A40"/>
    <w:rsid w:val="005F0AAB"/>
    <w:rsid w:val="005F54C2"/>
    <w:rsid w:val="00604708"/>
    <w:rsid w:val="00614998"/>
    <w:rsid w:val="00624326"/>
    <w:rsid w:val="00625440"/>
    <w:rsid w:val="00640549"/>
    <w:rsid w:val="006435AC"/>
    <w:rsid w:val="00647E34"/>
    <w:rsid w:val="00650429"/>
    <w:rsid w:val="0065459D"/>
    <w:rsid w:val="00673BDC"/>
    <w:rsid w:val="0068436A"/>
    <w:rsid w:val="00691732"/>
    <w:rsid w:val="006944FC"/>
    <w:rsid w:val="00695C2A"/>
    <w:rsid w:val="006A0AE9"/>
    <w:rsid w:val="006A3A25"/>
    <w:rsid w:val="006B275F"/>
    <w:rsid w:val="006D4658"/>
    <w:rsid w:val="006D50D8"/>
    <w:rsid w:val="006E11B5"/>
    <w:rsid w:val="00707F54"/>
    <w:rsid w:val="007112B2"/>
    <w:rsid w:val="00712CB9"/>
    <w:rsid w:val="00715A67"/>
    <w:rsid w:val="0072428E"/>
    <w:rsid w:val="0072535A"/>
    <w:rsid w:val="0073707F"/>
    <w:rsid w:val="007433B2"/>
    <w:rsid w:val="007468F5"/>
    <w:rsid w:val="00747DDD"/>
    <w:rsid w:val="00755607"/>
    <w:rsid w:val="00770236"/>
    <w:rsid w:val="00771CD8"/>
    <w:rsid w:val="0078074B"/>
    <w:rsid w:val="00783D45"/>
    <w:rsid w:val="00785CEA"/>
    <w:rsid w:val="00793E18"/>
    <w:rsid w:val="007A1FD0"/>
    <w:rsid w:val="007A25E6"/>
    <w:rsid w:val="007A445C"/>
    <w:rsid w:val="007A76BD"/>
    <w:rsid w:val="007D3503"/>
    <w:rsid w:val="007D4398"/>
    <w:rsid w:val="007E1FB1"/>
    <w:rsid w:val="007E7C5A"/>
    <w:rsid w:val="007F0738"/>
    <w:rsid w:val="007F31F1"/>
    <w:rsid w:val="007F37E9"/>
    <w:rsid w:val="0080007F"/>
    <w:rsid w:val="008208B9"/>
    <w:rsid w:val="0082722B"/>
    <w:rsid w:val="00833E60"/>
    <w:rsid w:val="00846F11"/>
    <w:rsid w:val="00871554"/>
    <w:rsid w:val="00872B6E"/>
    <w:rsid w:val="00880D7F"/>
    <w:rsid w:val="00896BED"/>
    <w:rsid w:val="008B017D"/>
    <w:rsid w:val="008B77CF"/>
    <w:rsid w:val="008C3B29"/>
    <w:rsid w:val="008D489B"/>
    <w:rsid w:val="008D6EC5"/>
    <w:rsid w:val="008E7527"/>
    <w:rsid w:val="00911CB2"/>
    <w:rsid w:val="0091350F"/>
    <w:rsid w:val="00923900"/>
    <w:rsid w:val="00932CBD"/>
    <w:rsid w:val="009518B1"/>
    <w:rsid w:val="00961C4C"/>
    <w:rsid w:val="0097177C"/>
    <w:rsid w:val="009856F2"/>
    <w:rsid w:val="009865FD"/>
    <w:rsid w:val="00992136"/>
    <w:rsid w:val="0099700F"/>
    <w:rsid w:val="009A0121"/>
    <w:rsid w:val="009A5515"/>
    <w:rsid w:val="009A6F61"/>
    <w:rsid w:val="009B2B76"/>
    <w:rsid w:val="009B552B"/>
    <w:rsid w:val="009B6D32"/>
    <w:rsid w:val="009C125A"/>
    <w:rsid w:val="009C1CCC"/>
    <w:rsid w:val="009C3E8C"/>
    <w:rsid w:val="009C518F"/>
    <w:rsid w:val="009D16A0"/>
    <w:rsid w:val="009D3583"/>
    <w:rsid w:val="009D4040"/>
    <w:rsid w:val="009D503F"/>
    <w:rsid w:val="009E666C"/>
    <w:rsid w:val="009F2134"/>
    <w:rsid w:val="009F38F4"/>
    <w:rsid w:val="00A01B63"/>
    <w:rsid w:val="00A03D7A"/>
    <w:rsid w:val="00A119DD"/>
    <w:rsid w:val="00A16FCE"/>
    <w:rsid w:val="00A25BDC"/>
    <w:rsid w:val="00A43FE6"/>
    <w:rsid w:val="00A508FD"/>
    <w:rsid w:val="00A52344"/>
    <w:rsid w:val="00A57109"/>
    <w:rsid w:val="00A6133D"/>
    <w:rsid w:val="00A6258E"/>
    <w:rsid w:val="00A65738"/>
    <w:rsid w:val="00A66858"/>
    <w:rsid w:val="00A70BC1"/>
    <w:rsid w:val="00A70D6D"/>
    <w:rsid w:val="00AC36A1"/>
    <w:rsid w:val="00AC7F61"/>
    <w:rsid w:val="00AE01A3"/>
    <w:rsid w:val="00B00B1C"/>
    <w:rsid w:val="00B16EB1"/>
    <w:rsid w:val="00B16F21"/>
    <w:rsid w:val="00B17C97"/>
    <w:rsid w:val="00B205EA"/>
    <w:rsid w:val="00B2321F"/>
    <w:rsid w:val="00B327F5"/>
    <w:rsid w:val="00B3294D"/>
    <w:rsid w:val="00B44A75"/>
    <w:rsid w:val="00B47E8F"/>
    <w:rsid w:val="00B62122"/>
    <w:rsid w:val="00B6231D"/>
    <w:rsid w:val="00B7494F"/>
    <w:rsid w:val="00B75C42"/>
    <w:rsid w:val="00B8224F"/>
    <w:rsid w:val="00B824CA"/>
    <w:rsid w:val="00B87F66"/>
    <w:rsid w:val="00B95FFC"/>
    <w:rsid w:val="00B96F72"/>
    <w:rsid w:val="00BB1FF8"/>
    <w:rsid w:val="00BC2C62"/>
    <w:rsid w:val="00BC5A67"/>
    <w:rsid w:val="00BD4E8C"/>
    <w:rsid w:val="00BE21C8"/>
    <w:rsid w:val="00BF0579"/>
    <w:rsid w:val="00C03801"/>
    <w:rsid w:val="00C120BA"/>
    <w:rsid w:val="00C227CA"/>
    <w:rsid w:val="00C26BAB"/>
    <w:rsid w:val="00C26DE0"/>
    <w:rsid w:val="00C334F9"/>
    <w:rsid w:val="00C464A0"/>
    <w:rsid w:val="00C47A5A"/>
    <w:rsid w:val="00C50A99"/>
    <w:rsid w:val="00C5478F"/>
    <w:rsid w:val="00C55FC5"/>
    <w:rsid w:val="00C6120A"/>
    <w:rsid w:val="00C61AA5"/>
    <w:rsid w:val="00C61E06"/>
    <w:rsid w:val="00C828CF"/>
    <w:rsid w:val="00C90064"/>
    <w:rsid w:val="00CB77AD"/>
    <w:rsid w:val="00CE3951"/>
    <w:rsid w:val="00CE5094"/>
    <w:rsid w:val="00CE50FF"/>
    <w:rsid w:val="00CE777A"/>
    <w:rsid w:val="00D16D6D"/>
    <w:rsid w:val="00D24737"/>
    <w:rsid w:val="00D65486"/>
    <w:rsid w:val="00D72D45"/>
    <w:rsid w:val="00D93A68"/>
    <w:rsid w:val="00D94C02"/>
    <w:rsid w:val="00D9597D"/>
    <w:rsid w:val="00DB51CE"/>
    <w:rsid w:val="00DB6057"/>
    <w:rsid w:val="00DC6A0C"/>
    <w:rsid w:val="00DE2BDC"/>
    <w:rsid w:val="00DE6191"/>
    <w:rsid w:val="00E1238D"/>
    <w:rsid w:val="00E15861"/>
    <w:rsid w:val="00E200C5"/>
    <w:rsid w:val="00E33476"/>
    <w:rsid w:val="00E338D8"/>
    <w:rsid w:val="00E37910"/>
    <w:rsid w:val="00E37C6C"/>
    <w:rsid w:val="00E40297"/>
    <w:rsid w:val="00E40997"/>
    <w:rsid w:val="00E438BA"/>
    <w:rsid w:val="00E51D8C"/>
    <w:rsid w:val="00E567BC"/>
    <w:rsid w:val="00E73A6D"/>
    <w:rsid w:val="00E73DAC"/>
    <w:rsid w:val="00E80976"/>
    <w:rsid w:val="00E85EB1"/>
    <w:rsid w:val="00E9353E"/>
    <w:rsid w:val="00E9503D"/>
    <w:rsid w:val="00EA0820"/>
    <w:rsid w:val="00EB1B74"/>
    <w:rsid w:val="00EB2A96"/>
    <w:rsid w:val="00EC6BA4"/>
    <w:rsid w:val="00ED2129"/>
    <w:rsid w:val="00ED71A6"/>
    <w:rsid w:val="00EF0E69"/>
    <w:rsid w:val="00EF581F"/>
    <w:rsid w:val="00EF7394"/>
    <w:rsid w:val="00F010EC"/>
    <w:rsid w:val="00F04CE7"/>
    <w:rsid w:val="00F11A80"/>
    <w:rsid w:val="00F15611"/>
    <w:rsid w:val="00F23A3B"/>
    <w:rsid w:val="00F25EBD"/>
    <w:rsid w:val="00F336C5"/>
    <w:rsid w:val="00F340C9"/>
    <w:rsid w:val="00F42259"/>
    <w:rsid w:val="00F474CB"/>
    <w:rsid w:val="00F5733A"/>
    <w:rsid w:val="00F62D9A"/>
    <w:rsid w:val="00F66052"/>
    <w:rsid w:val="00F7260C"/>
    <w:rsid w:val="00F72779"/>
    <w:rsid w:val="00F77635"/>
    <w:rsid w:val="00F85398"/>
    <w:rsid w:val="00F93899"/>
    <w:rsid w:val="00FA15D9"/>
    <w:rsid w:val="00FA7B10"/>
    <w:rsid w:val="00FB10DE"/>
    <w:rsid w:val="00FB46B7"/>
    <w:rsid w:val="00FB5489"/>
    <w:rsid w:val="00FB6D98"/>
    <w:rsid w:val="00FC1975"/>
    <w:rsid w:val="00FD35B4"/>
    <w:rsid w:val="00FE4D39"/>
    <w:rsid w:val="00FE592E"/>
    <w:rsid w:val="00FF14D6"/>
    <w:rsid w:val="00FF65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s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796151"/>
  <w15:docId w15:val="{6316932C-86C6-4C4A-9420-DD40AA8D4C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A0AE9"/>
    <w:pPr>
      <w:widowControl w:val="0"/>
    </w:pPr>
    <w:rPr>
      <w:rFonts w:ascii="Times New Roman" w:eastAsia="新細明體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571385"/>
    <w:rPr>
      <w:rFonts w:asciiTheme="majorHAnsi" w:eastAsiaTheme="majorEastAsia" w:hAnsiTheme="majorHAnsi" w:cstheme="majorBidi"/>
      <w:sz w:val="18"/>
      <w:szCs w:val="18"/>
    </w:rPr>
  </w:style>
  <w:style w:type="character" w:customStyle="1" w:styleId="a4">
    <w:name w:val="註解方塊文字 字元"/>
    <w:basedOn w:val="a0"/>
    <w:link w:val="a3"/>
    <w:uiPriority w:val="99"/>
    <w:semiHidden/>
    <w:rsid w:val="00571385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</Pages>
  <Words>97</Words>
  <Characters>559</Characters>
  <Application>Microsoft Office Word</Application>
  <DocSecurity>0</DocSecurity>
  <Lines>4</Lines>
  <Paragraphs>1</Paragraphs>
  <ScaleCrop>false</ScaleCrop>
  <Company/>
  <LinksUpToDate>false</LinksUpToDate>
  <CharactersWithSpaces>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呂幼如</dc:creator>
  <cp:lastModifiedBy>幼如 呂</cp:lastModifiedBy>
  <cp:revision>4</cp:revision>
  <dcterms:created xsi:type="dcterms:W3CDTF">2015-02-02T12:08:00Z</dcterms:created>
  <dcterms:modified xsi:type="dcterms:W3CDTF">2019-01-25T07:48:00Z</dcterms:modified>
</cp:coreProperties>
</file>